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6552B190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3F15B4" w:rsidRPr="00583776">
        <w:rPr>
          <w:rFonts w:ascii="Arial" w:hAnsi="Arial"/>
          <w:b/>
          <w:i/>
          <w:noProof/>
          <w:sz w:val="28"/>
        </w:rPr>
        <w:t>23</w:t>
      </w:r>
      <w:r w:rsidR="003F15B4">
        <w:rPr>
          <w:rFonts w:ascii="Arial" w:hAnsi="Arial"/>
          <w:b/>
          <w:i/>
          <w:noProof/>
          <w:sz w:val="28"/>
        </w:rPr>
        <w:t>1099</w:t>
      </w:r>
      <w:ins w:id="0" w:author="MATRIXX Software " w:date="2023-01-17T10:48:00Z">
        <w:r w:rsidR="00DA4EDE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437940F8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232921" w:rsidRPr="00232921">
        <w:rPr>
          <w:rFonts w:ascii="Arial" w:hAnsi="Arial" w:cs="Arial"/>
          <w:b/>
        </w:rPr>
        <w:t xml:space="preserve">Add a solution for Key </w:t>
      </w:r>
      <w:r w:rsidR="002B09AF">
        <w:rPr>
          <w:rFonts w:ascii="Arial" w:hAnsi="Arial" w:cs="Arial"/>
          <w:b/>
        </w:rPr>
        <w:t>I</w:t>
      </w:r>
      <w:r w:rsidR="002B09AF" w:rsidRPr="00232921">
        <w:rPr>
          <w:rFonts w:ascii="Arial" w:hAnsi="Arial" w:cs="Arial"/>
          <w:b/>
        </w:rPr>
        <w:t>ssue</w:t>
      </w:r>
      <w:r w:rsidR="00A570CC">
        <w:rPr>
          <w:rFonts w:ascii="Arial" w:hAnsi="Arial" w:cs="Arial"/>
          <w:b/>
        </w:rPr>
        <w:t xml:space="preserve"> </w:t>
      </w:r>
      <w:r w:rsidR="00232921" w:rsidRPr="00232921">
        <w:rPr>
          <w:rFonts w:ascii="Arial" w:hAnsi="Arial" w:cs="Arial"/>
          <w:b/>
        </w:rPr>
        <w:t xml:space="preserve">#x - new </w:t>
      </w:r>
      <w:r w:rsidR="00B64921">
        <w:rPr>
          <w:rFonts w:ascii="Arial" w:hAnsi="Arial" w:cs="Arial"/>
          <w:b/>
        </w:rPr>
        <w:t xml:space="preserve">charging </w:t>
      </w:r>
      <w:r w:rsidR="00232921" w:rsidRPr="00232921">
        <w:rPr>
          <w:rFonts w:ascii="Arial" w:hAnsi="Arial" w:cs="Arial"/>
          <w:b/>
        </w:rPr>
        <w:t>service</w:t>
      </w:r>
      <w:r w:rsidR="00C04F99">
        <w:rPr>
          <w:rFonts w:ascii="Arial" w:hAnsi="Arial" w:cs="Arial"/>
          <w:b/>
        </w:rPr>
        <w:t xml:space="preserve"> API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6327FD0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1" w:name="_Hlk123751382"/>
      <w:r w:rsidR="001B60A6">
        <w:rPr>
          <w:b/>
          <w:bCs/>
          <w:lang w:eastAsia="zh-CN"/>
        </w:rPr>
        <w:t>a</w:t>
      </w:r>
      <w:r w:rsidR="00232921" w:rsidRPr="00232921">
        <w:rPr>
          <w:b/>
          <w:bCs/>
          <w:lang w:eastAsia="zh-CN"/>
        </w:rPr>
        <w:t xml:space="preserve">dd a solution for Key </w:t>
      </w:r>
      <w:r w:rsidR="002B09AF">
        <w:rPr>
          <w:b/>
          <w:bCs/>
          <w:lang w:eastAsia="zh-CN"/>
        </w:rPr>
        <w:t>I</w:t>
      </w:r>
      <w:r w:rsidR="00232921" w:rsidRPr="00232921">
        <w:rPr>
          <w:b/>
          <w:bCs/>
          <w:lang w:eastAsia="zh-CN"/>
        </w:rPr>
        <w:t>ssue</w:t>
      </w:r>
      <w:r w:rsidR="00A570CC">
        <w:rPr>
          <w:b/>
          <w:bCs/>
          <w:lang w:eastAsia="zh-CN"/>
        </w:rPr>
        <w:t xml:space="preserve"> </w:t>
      </w:r>
      <w:r w:rsidR="00232921" w:rsidRPr="00232921">
        <w:rPr>
          <w:b/>
          <w:bCs/>
          <w:lang w:eastAsia="zh-CN"/>
        </w:rPr>
        <w:t xml:space="preserve">#x - new </w:t>
      </w:r>
      <w:r w:rsidR="00B64921">
        <w:rPr>
          <w:b/>
          <w:bCs/>
          <w:lang w:eastAsia="zh-CN"/>
        </w:rPr>
        <w:t xml:space="preserve">charging </w:t>
      </w:r>
      <w:r w:rsidR="00232921" w:rsidRPr="00232921">
        <w:rPr>
          <w:b/>
          <w:bCs/>
          <w:lang w:eastAsia="zh-CN"/>
        </w:rPr>
        <w:t xml:space="preserve">service </w:t>
      </w:r>
      <w:r w:rsidR="007949EC" w:rsidRPr="007949EC">
        <w:rPr>
          <w:b/>
          <w:bCs/>
          <w:lang w:eastAsia="zh-CN"/>
        </w:rPr>
        <w:t>SBI between UE CHF and Tenant CHF</w:t>
      </w:r>
    </w:p>
    <w:bookmarkEnd w:id="1"/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1BFD248" w:rsidR="003E59D5" w:rsidRDefault="006F5929" w:rsidP="00E75844">
      <w:pPr>
        <w:rPr>
          <w:iCs/>
        </w:rPr>
      </w:pPr>
      <w:bookmarkStart w:id="2" w:name="_Hlk117434051"/>
      <w:r>
        <w:rPr>
          <w:iCs/>
        </w:rPr>
        <w:t xml:space="preserve">This pCR is to </w:t>
      </w:r>
      <w:r w:rsidR="00232921" w:rsidRPr="00232921">
        <w:rPr>
          <w:iCs/>
        </w:rPr>
        <w:t xml:space="preserve">add a solution for Key </w:t>
      </w:r>
      <w:proofErr w:type="spellStart"/>
      <w:r w:rsidR="002B09AF">
        <w:rPr>
          <w:iCs/>
        </w:rPr>
        <w:t>I</w:t>
      </w:r>
      <w:r w:rsidR="00232921" w:rsidRPr="00232921">
        <w:rPr>
          <w:iCs/>
        </w:rPr>
        <w:t>ssue#x</w:t>
      </w:r>
      <w:proofErr w:type="spellEnd"/>
      <w:r w:rsidR="00232921" w:rsidRPr="00232921">
        <w:rPr>
          <w:iCs/>
        </w:rPr>
        <w:t xml:space="preserve"> - new </w:t>
      </w:r>
      <w:r w:rsidR="00B64921">
        <w:rPr>
          <w:iCs/>
        </w:rPr>
        <w:t xml:space="preserve">charging </w:t>
      </w:r>
      <w:r w:rsidR="00232921" w:rsidRPr="00232921">
        <w:rPr>
          <w:iCs/>
        </w:rPr>
        <w:t>service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C9A5820" w14:textId="1D360C69" w:rsidR="001B60A6" w:rsidRDefault="001B60A6" w:rsidP="00583776">
      <w:pPr>
        <w:rPr>
          <w:lang w:eastAsia="zh-CN"/>
        </w:rPr>
      </w:pPr>
      <w:bookmarkStart w:id="4" w:name="_Toc112317694"/>
      <w:bookmarkStart w:id="5" w:name="_Toc112320396"/>
      <w:bookmarkStart w:id="6" w:name="_Toc103720650"/>
      <w:bookmarkEnd w:id="3"/>
    </w:p>
    <w:p w14:paraId="79BAE7AF" w14:textId="06D59D5C" w:rsidR="00A543F6" w:rsidRPr="00765DC6" w:rsidRDefault="00A543F6" w:rsidP="00A543F6">
      <w:pPr>
        <w:pStyle w:val="Heading3"/>
        <w:rPr>
          <w:ins w:id="7" w:author="MATRIXX Software" w:date="2023-01-05T19:18:00Z"/>
        </w:rPr>
      </w:pPr>
      <w:bookmarkStart w:id="8" w:name="_Toc112317756"/>
      <w:bookmarkStart w:id="9" w:name="_Toc119935551"/>
      <w:bookmarkStart w:id="10" w:name="_Hlk81383310"/>
      <w:ins w:id="11" w:author="MATRIXX Software" w:date="2023-01-05T19:18:00Z">
        <w:r w:rsidRPr="00765DC6">
          <w:t>6.</w:t>
        </w:r>
        <w:r>
          <w:t>x</w:t>
        </w:r>
        <w:r w:rsidRPr="00765DC6">
          <w:t>.</w:t>
        </w:r>
      </w:ins>
      <w:ins w:id="12" w:author="MATRIXX Software" w:date="2023-01-05T19:19:00Z">
        <w:r>
          <w:t>3</w:t>
        </w:r>
      </w:ins>
      <w:ins w:id="13" w:author="MATRIXX Software" w:date="2023-01-05T19:18:00Z">
        <w:r w:rsidRPr="00765DC6">
          <w:tab/>
          <w:t>Solution#</w:t>
        </w:r>
        <w:r>
          <w:t>x</w:t>
        </w:r>
        <w:r w:rsidRPr="00765DC6">
          <w:t>.</w:t>
        </w:r>
      </w:ins>
      <w:ins w:id="14" w:author="MATRIXX Software" w:date="2023-01-05T19:19:00Z">
        <w:r>
          <w:t>2</w:t>
        </w:r>
      </w:ins>
      <w:ins w:id="15" w:author="MATRIXX Software" w:date="2023-01-05T19:18:00Z">
        <w:r w:rsidRPr="00765DC6">
          <w:t xml:space="preserve"> </w:t>
        </w:r>
        <w:r>
          <w:t xml:space="preserve">New </w:t>
        </w:r>
      </w:ins>
      <w:ins w:id="16" w:author="MATRIXX Software" w:date="2023-01-06T19:07:00Z">
        <w:r w:rsidR="00B64921">
          <w:t xml:space="preserve">charging </w:t>
        </w:r>
      </w:ins>
      <w:ins w:id="17" w:author="MATRIXX Software" w:date="2023-01-05T19:18:00Z">
        <w:r>
          <w:t xml:space="preserve">service API </w:t>
        </w:r>
        <w:r w:rsidRPr="005B7435">
          <w:t>between UE CHF and Tenant CHF</w:t>
        </w:r>
        <w:bookmarkEnd w:id="8"/>
        <w:bookmarkEnd w:id="9"/>
        <w:r>
          <w:t xml:space="preserve"> </w:t>
        </w:r>
      </w:ins>
    </w:p>
    <w:p w14:paraId="125725FA" w14:textId="0EF96CD3" w:rsidR="00A543F6" w:rsidRDefault="00A543F6" w:rsidP="00A543F6">
      <w:pPr>
        <w:pStyle w:val="Heading4"/>
        <w:rPr>
          <w:ins w:id="18" w:author="MATRIXX Software" w:date="2023-01-05T19:18:00Z"/>
        </w:rPr>
      </w:pPr>
      <w:bookmarkStart w:id="19" w:name="_Toc112317757"/>
      <w:bookmarkStart w:id="20" w:name="_Toc119935552"/>
      <w:bookmarkEnd w:id="10"/>
      <w:ins w:id="21" w:author="MATRIXX Software" w:date="2023-01-05T19:18:00Z">
        <w:r w:rsidRPr="00765DC6">
          <w:t>6.</w:t>
        </w:r>
        <w:r>
          <w:t>x</w:t>
        </w:r>
        <w:r w:rsidRPr="00765DC6">
          <w:t>.</w:t>
        </w:r>
      </w:ins>
      <w:ins w:id="22" w:author="MATRIXX Software" w:date="2023-01-05T19:19:00Z">
        <w:r>
          <w:t>3</w:t>
        </w:r>
      </w:ins>
      <w:ins w:id="23" w:author="MATRIXX Software" w:date="2023-01-05T19:18:00Z">
        <w:r w:rsidRPr="00765DC6">
          <w:t>.1</w:t>
        </w:r>
        <w:r w:rsidRPr="00765DC6">
          <w:tab/>
          <w:t>General description</w:t>
        </w:r>
        <w:bookmarkEnd w:id="19"/>
        <w:bookmarkEnd w:id="20"/>
      </w:ins>
    </w:p>
    <w:p w14:paraId="3458B5F9" w14:textId="6F973B6F" w:rsidR="00A543F6" w:rsidRDefault="00A543F6" w:rsidP="00A543F6">
      <w:pPr>
        <w:rPr>
          <w:ins w:id="24" w:author="MATRIXX Software" w:date="2023-01-06T10:50:00Z"/>
        </w:rPr>
      </w:pPr>
      <w:ins w:id="25" w:author="MATRIXX Software" w:date="2023-01-05T19:18:00Z">
        <w:r>
          <w:t xml:space="preserve">This solution is based on the introduction of a new </w:t>
        </w:r>
      </w:ins>
      <w:ins w:id="26" w:author="MATRIXX Software" w:date="2023-01-06T19:07:00Z">
        <w:r w:rsidR="00B64921">
          <w:t xml:space="preserve">charging </w:t>
        </w:r>
      </w:ins>
      <w:ins w:id="27" w:author="MATRIXX Software" w:date="2023-01-05T19:18:00Z">
        <w:r>
          <w:t xml:space="preserve">service API </w:t>
        </w:r>
        <w:r w:rsidRPr="005B7435">
          <w:t>between UE CHF and Tenant CHF</w:t>
        </w:r>
      </w:ins>
      <w:ins w:id="28" w:author="MATRIXX Software" w:date="2023-01-06T10:49:00Z">
        <w:r w:rsidR="00D4648B">
          <w:t xml:space="preserve"> to address </w:t>
        </w:r>
      </w:ins>
      <w:ins w:id="29" w:author="MATRIXX Software" w:date="2023-01-06T10:53:00Z">
        <w:r w:rsidR="007A109C">
          <w:t xml:space="preserve">the </w:t>
        </w:r>
      </w:ins>
      <w:ins w:id="30" w:author="MATRIXX Software" w:date="2023-01-06T19:07:00Z">
        <w:r w:rsidR="00B64921">
          <w:t>K</w:t>
        </w:r>
      </w:ins>
      <w:ins w:id="31" w:author="MATRIXX Software" w:date="2023-01-06T10:49:00Z">
        <w:r w:rsidR="00D4648B">
          <w:t xml:space="preserve">ey </w:t>
        </w:r>
      </w:ins>
      <w:ins w:id="32" w:author="MATRIXX Software" w:date="2023-01-06T22:09:00Z">
        <w:r w:rsidR="00A570CC">
          <w:t>I</w:t>
        </w:r>
      </w:ins>
      <w:ins w:id="33" w:author="MATRIXX Software" w:date="2023-01-06T10:49:00Z">
        <w:r w:rsidR="00D4648B">
          <w:t>ssue #x</w:t>
        </w:r>
      </w:ins>
      <w:ins w:id="34" w:author="MATRIXX Software" w:date="2023-01-05T19:18:00Z">
        <w:r>
          <w:t>.</w:t>
        </w:r>
      </w:ins>
    </w:p>
    <w:p w14:paraId="13E13B15" w14:textId="6989779B" w:rsidR="00D4648B" w:rsidRDefault="00D4648B" w:rsidP="00D4648B">
      <w:pPr>
        <w:rPr>
          <w:ins w:id="35" w:author="MATRIXX Software" w:date="2023-01-06T10:51:00Z"/>
        </w:rPr>
      </w:pPr>
      <w:ins w:id="36" w:author="MATRIXX Software" w:date="2023-01-06T10:51:00Z">
        <w:r>
          <w:t xml:space="preserve">UE CHF is the "NF service consumer" </w:t>
        </w:r>
      </w:ins>
      <w:ins w:id="37" w:author="MATRIXX Software" w:date="2023-01-06T10:52:00Z">
        <w:r>
          <w:t>of th</w:t>
        </w:r>
      </w:ins>
      <w:ins w:id="38" w:author="MATRIXX Software" w:date="2023-01-06T10:50:00Z">
        <w:r>
          <w:t xml:space="preserve">is new </w:t>
        </w:r>
      </w:ins>
      <w:ins w:id="39" w:author="MATRIXX Software" w:date="2023-01-06T19:20:00Z">
        <w:r w:rsidR="002D30C5">
          <w:t xml:space="preserve">charging </w:t>
        </w:r>
      </w:ins>
      <w:ins w:id="40" w:author="MATRIXX Software" w:date="2023-01-06T10:50:00Z">
        <w:r>
          <w:t xml:space="preserve">service exposed by NS Tenant </w:t>
        </w:r>
      </w:ins>
      <w:ins w:id="41" w:author="MATRIXX Software" w:date="2023-01-06T11:17:00Z">
        <w:r w:rsidR="00F07954">
          <w:t xml:space="preserve">CHF </w:t>
        </w:r>
      </w:ins>
      <w:ins w:id="42" w:author="MATRIXX Software" w:date="2023-01-06T10:50:00Z">
        <w:r>
          <w:t>(the NF service producer).</w:t>
        </w:r>
      </w:ins>
    </w:p>
    <w:p w14:paraId="42A46148" w14:textId="1A6D5275" w:rsidR="00D4648B" w:rsidRDefault="007A109C" w:rsidP="00D4648B">
      <w:pPr>
        <w:rPr>
          <w:ins w:id="43" w:author="MATRIXX Software" w:date="2023-01-06T10:50:00Z"/>
        </w:rPr>
      </w:pPr>
      <w:ins w:id="44" w:author="MATRIXX Software" w:date="2023-01-06T10:53:00Z">
        <w:r>
          <w:t>The</w:t>
        </w:r>
      </w:ins>
      <w:ins w:id="45" w:author="MATRIXX Software" w:date="2023-01-06T19:20:00Z">
        <w:r w:rsidR="002D30C5">
          <w:t xml:space="preserve"> char</w:t>
        </w:r>
      </w:ins>
      <w:ins w:id="46" w:author="MATRIXX Software" w:date="2023-01-06T19:21:00Z">
        <w:r w:rsidR="002D30C5">
          <w:t>ging</w:t>
        </w:r>
      </w:ins>
      <w:ins w:id="47" w:author="MATRIXX Software" w:date="2023-01-06T10:53:00Z">
        <w:r>
          <w:t xml:space="preserve"> service </w:t>
        </w:r>
      </w:ins>
      <w:ins w:id="48" w:author="MATRIXX Software" w:date="2023-01-06T10:50:00Z">
        <w:r w:rsidR="00D4648B">
          <w:t>simultaneously include</w:t>
        </w:r>
      </w:ins>
      <w:ins w:id="49" w:author="MATRIXX Software" w:date="2023-01-06T11:17:00Z">
        <w:r w:rsidR="00F07954">
          <w:t>s</w:t>
        </w:r>
      </w:ins>
      <w:ins w:id="50" w:author="MATRIXX Software" w:date="2023-01-06T10:50:00Z">
        <w:r w:rsidR="00D4648B">
          <w:t xml:space="preserve"> both UE level and NS level charging information.</w:t>
        </w:r>
      </w:ins>
    </w:p>
    <w:p w14:paraId="23266A55" w14:textId="77777777" w:rsidR="00D4648B" w:rsidRDefault="00D4648B" w:rsidP="00A543F6">
      <w:pPr>
        <w:rPr>
          <w:ins w:id="51" w:author="MATRIXX Software" w:date="2023-01-05T19:18:00Z"/>
        </w:rPr>
      </w:pPr>
    </w:p>
    <w:p w14:paraId="6A522B1B" w14:textId="7A9B3DD2" w:rsidR="00A543F6" w:rsidRDefault="00A543F6" w:rsidP="00A543F6">
      <w:pPr>
        <w:pStyle w:val="Heading4"/>
        <w:rPr>
          <w:ins w:id="52" w:author="MATRIXX Software" w:date="2023-01-05T19:21:00Z"/>
        </w:rPr>
      </w:pPr>
      <w:bookmarkStart w:id="53" w:name="_Toc112317739"/>
      <w:bookmarkStart w:id="54" w:name="_Toc119935533"/>
      <w:ins w:id="55" w:author="MATRIXX Software" w:date="2023-01-05T19:18:00Z">
        <w:r>
          <w:t>6.x.</w:t>
        </w:r>
      </w:ins>
      <w:ins w:id="56" w:author="MATRIXX Software" w:date="2023-01-05T19:20:00Z">
        <w:r>
          <w:t>3</w:t>
        </w:r>
      </w:ins>
      <w:ins w:id="57" w:author="MATRIXX Software" w:date="2023-01-05T19:18:00Z">
        <w:r>
          <w:t>.2</w:t>
        </w:r>
        <w:r>
          <w:tab/>
          <w:t>Architecture description</w:t>
        </w:r>
      </w:ins>
      <w:bookmarkEnd w:id="53"/>
      <w:bookmarkEnd w:id="54"/>
    </w:p>
    <w:p w14:paraId="30EDD757" w14:textId="4392BA44" w:rsidR="00A543F6" w:rsidRPr="002915E1" w:rsidRDefault="002915E1">
      <w:pPr>
        <w:rPr>
          <w:ins w:id="58" w:author="MATRIXX Software" w:date="2023-01-05T19:18:00Z"/>
          <w:rPrChange w:id="59" w:author="MATRIXX Software" w:date="2023-01-05T19:23:00Z">
            <w:rPr>
              <w:ins w:id="60" w:author="MATRIXX Software" w:date="2023-01-05T19:18:00Z"/>
              <w:lang w:val="fr-FR"/>
            </w:rPr>
          </w:rPrChange>
        </w:rPr>
        <w:pPrChange w:id="61" w:author="MATRIXX Software" w:date="2023-01-05T19:22:00Z">
          <w:pPr>
            <w:ind w:left="852"/>
          </w:pPr>
        </w:pPrChange>
      </w:pPr>
      <w:ins w:id="62" w:author="MATRIXX Software" w:date="2023-01-05T19:21:00Z">
        <w:r>
          <w:t>Sa</w:t>
        </w:r>
      </w:ins>
      <w:ins w:id="63" w:author="MATRIXX Software" w:date="2023-01-05T19:22:00Z">
        <w:r>
          <w:t>me architecture as clause 6.x.2.2</w:t>
        </w:r>
      </w:ins>
    </w:p>
    <w:p w14:paraId="2F6AFF1F" w14:textId="7477EA15" w:rsidR="00A543F6" w:rsidRPr="005B7435" w:rsidRDefault="00A543F6" w:rsidP="00A543F6">
      <w:pPr>
        <w:pStyle w:val="Heading4"/>
        <w:rPr>
          <w:ins w:id="64" w:author="MATRIXX Software" w:date="2023-01-05T19:18:00Z"/>
        </w:rPr>
      </w:pPr>
      <w:bookmarkStart w:id="65" w:name="_Toc112317740"/>
      <w:bookmarkStart w:id="66" w:name="_Toc119935534"/>
      <w:ins w:id="67" w:author="MATRIXX Software" w:date="2023-01-05T19:18:00Z">
        <w:r>
          <w:t>6.x.</w:t>
        </w:r>
      </w:ins>
      <w:ins w:id="68" w:author="MATRIXX Software" w:date="2023-01-05T19:21:00Z">
        <w:r>
          <w:t>3</w:t>
        </w:r>
      </w:ins>
      <w:ins w:id="69" w:author="MATRIXX Software" w:date="2023-01-05T19:18:00Z">
        <w:r>
          <w:t>.3</w:t>
        </w:r>
        <w:r>
          <w:tab/>
          <w:t>Flow description</w:t>
        </w:r>
        <w:bookmarkEnd w:id="65"/>
        <w:bookmarkEnd w:id="66"/>
      </w:ins>
    </w:p>
    <w:p w14:paraId="29C053F2" w14:textId="6379B5C6" w:rsidR="00D4648B" w:rsidRDefault="00D4648B" w:rsidP="00583776">
      <w:pPr>
        <w:rPr>
          <w:ins w:id="70" w:author="MATRIXX Software" w:date="2023-01-06T18:58:00Z"/>
        </w:rPr>
      </w:pPr>
      <w:bookmarkStart w:id="71" w:name="_Hlk123854372"/>
      <w:ins w:id="72" w:author="MATRIXX Software" w:date="2023-01-06T10:49:00Z">
        <w:r>
          <w:rPr>
            <w:lang w:eastAsia="zh-CN"/>
          </w:rPr>
          <w:t xml:space="preserve">The flows between </w:t>
        </w:r>
        <w:r>
          <w:t>UE CHF - Tenant CHF</w:t>
        </w:r>
        <w:r>
          <w:rPr>
            <w:lang w:eastAsia="zh-CN"/>
          </w:rPr>
          <w:t xml:space="preserve"> are described in clauses </w:t>
        </w:r>
        <w:r>
          <w:t xml:space="preserve">6.3.2.3, </w:t>
        </w:r>
        <w:r w:rsidRPr="005014B3">
          <w:t>6.</w:t>
        </w:r>
        <w:r>
          <w:t>6</w:t>
        </w:r>
        <w:r w:rsidRPr="005014B3">
          <w:t>.2.3</w:t>
        </w:r>
        <w:r>
          <w:t xml:space="preserve">, </w:t>
        </w:r>
        <w:r w:rsidRPr="007372D7">
          <w:t>6.</w:t>
        </w:r>
        <w:r>
          <w:t xml:space="preserve">6.3.3, </w:t>
        </w:r>
        <w:r w:rsidRPr="007372D7">
          <w:t>6.</w:t>
        </w:r>
        <w:r>
          <w:t>6.4.3, 6.7.1.3 and 6.7.2.3, with "</w:t>
        </w:r>
        <w:proofErr w:type="spellStart"/>
        <w:r>
          <w:t>ChS</w:t>
        </w:r>
        <w:proofErr w:type="spellEnd"/>
        <w:r>
          <w:t xml:space="preserve"> Charging service Request" replaced by the new </w:t>
        </w:r>
      </w:ins>
      <w:ins w:id="73" w:author="MATRIXX Software" w:date="2023-01-06T19:21:00Z">
        <w:r w:rsidR="002D30C5">
          <w:t xml:space="preserve">charging </w:t>
        </w:r>
      </w:ins>
      <w:ins w:id="74" w:author="MATRIXX Software" w:date="2023-01-06T10:49:00Z">
        <w:r>
          <w:t>service.</w:t>
        </w:r>
      </w:ins>
    </w:p>
    <w:p w14:paraId="60172E0C" w14:textId="77777777" w:rsidR="00DA4EDE" w:rsidRDefault="00DA4EDE" w:rsidP="00DA4EDE">
      <w:pPr>
        <w:rPr>
          <w:ins w:id="75" w:author="MATRIXX Software " w:date="2023-01-17T10:48:00Z"/>
          <w:lang w:eastAsia="zh-CN"/>
        </w:rPr>
      </w:pPr>
      <w:ins w:id="76" w:author="MATRIXX Software " w:date="2023-01-17T10:48:00Z">
        <w:r w:rsidRPr="00DA4EDE">
          <w:rPr>
            <w:lang w:eastAsia="zh-CN"/>
            <w:rPrChange w:id="77" w:author="MATRIXX Software " w:date="2023-01-17T10:49:00Z">
              <w:rPr>
                <w:highlight w:val="yellow"/>
                <w:lang w:eastAsia="zh-CN"/>
              </w:rPr>
            </w:rPrChange>
          </w:rPr>
          <w:t>In the flows, in addition to the S-NSSAI, a "Tenant Id" is considered for shared NS scenarios.</w:t>
        </w:r>
      </w:ins>
    </w:p>
    <w:p w14:paraId="276AC6D1" w14:textId="77777777" w:rsidR="008B0044" w:rsidRDefault="008B0044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4"/>
          <w:bookmarkEnd w:id="5"/>
          <w:bookmarkEnd w:id="6"/>
          <w:bookmarkEnd w:id="71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8F800" w14:textId="77777777" w:rsidR="00E84106" w:rsidRDefault="00E84106">
      <w:r>
        <w:separator/>
      </w:r>
    </w:p>
  </w:endnote>
  <w:endnote w:type="continuationSeparator" w:id="0">
    <w:p w14:paraId="44214D65" w14:textId="77777777" w:rsidR="00E84106" w:rsidRDefault="00E84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9A3FD" w14:textId="77777777" w:rsidR="00E84106" w:rsidRDefault="00E84106">
      <w:r>
        <w:separator/>
      </w:r>
    </w:p>
  </w:footnote>
  <w:footnote w:type="continuationSeparator" w:id="0">
    <w:p w14:paraId="331D1997" w14:textId="77777777" w:rsidR="00E84106" w:rsidRDefault="00E841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7"/>
  </w:num>
  <w:num w:numId="9" w16cid:durableId="478348436">
    <w:abstractNumId w:val="21"/>
  </w:num>
  <w:num w:numId="10" w16cid:durableId="1398358395">
    <w:abstractNumId w:val="25"/>
  </w:num>
  <w:num w:numId="11" w16cid:durableId="1868104778">
    <w:abstractNumId w:val="15"/>
  </w:num>
  <w:num w:numId="12" w16cid:durableId="579411722">
    <w:abstractNumId w:val="20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4"/>
  </w:num>
  <w:num w:numId="21" w16cid:durableId="1674721434">
    <w:abstractNumId w:val="17"/>
  </w:num>
  <w:num w:numId="22" w16cid:durableId="342560852">
    <w:abstractNumId w:val="26"/>
  </w:num>
  <w:num w:numId="23" w16cid:durableId="412093556">
    <w:abstractNumId w:val="22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4"/>
  </w:num>
  <w:num w:numId="28" w16cid:durableId="98917506">
    <w:abstractNumId w:val="23"/>
  </w:num>
  <w:num w:numId="29" w16cid:durableId="139515587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26DA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27A5A"/>
    <w:rsid w:val="00230002"/>
    <w:rsid w:val="00232921"/>
    <w:rsid w:val="00235971"/>
    <w:rsid w:val="00241B0C"/>
    <w:rsid w:val="00244C9A"/>
    <w:rsid w:val="00247216"/>
    <w:rsid w:val="002477B1"/>
    <w:rsid w:val="00272C9C"/>
    <w:rsid w:val="00280FDC"/>
    <w:rsid w:val="00285B85"/>
    <w:rsid w:val="002915E1"/>
    <w:rsid w:val="00297F42"/>
    <w:rsid w:val="002A1857"/>
    <w:rsid w:val="002A2B09"/>
    <w:rsid w:val="002A48C2"/>
    <w:rsid w:val="002B0761"/>
    <w:rsid w:val="002B09AF"/>
    <w:rsid w:val="002B2212"/>
    <w:rsid w:val="002B2A37"/>
    <w:rsid w:val="002B2B73"/>
    <w:rsid w:val="002B33D7"/>
    <w:rsid w:val="002C0D80"/>
    <w:rsid w:val="002C7F38"/>
    <w:rsid w:val="002D300E"/>
    <w:rsid w:val="002D30C5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6DA2"/>
    <w:rsid w:val="003A7FE2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15B4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4F7165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1A1C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349A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D7F36"/>
    <w:rsid w:val="006E0C85"/>
    <w:rsid w:val="006E10B5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0D2C"/>
    <w:rsid w:val="007949EC"/>
    <w:rsid w:val="00795672"/>
    <w:rsid w:val="007A00EF"/>
    <w:rsid w:val="007A109C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044"/>
    <w:rsid w:val="008B0248"/>
    <w:rsid w:val="008B191E"/>
    <w:rsid w:val="008B1D02"/>
    <w:rsid w:val="008B4A73"/>
    <w:rsid w:val="008B543B"/>
    <w:rsid w:val="008C0BA0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607D3"/>
    <w:rsid w:val="00963EB4"/>
    <w:rsid w:val="00966D4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3B5"/>
    <w:rsid w:val="00A159F3"/>
    <w:rsid w:val="00A24900"/>
    <w:rsid w:val="00A26618"/>
    <w:rsid w:val="00A344A8"/>
    <w:rsid w:val="00A37D7F"/>
    <w:rsid w:val="00A419C7"/>
    <w:rsid w:val="00A454A7"/>
    <w:rsid w:val="00A46410"/>
    <w:rsid w:val="00A543F6"/>
    <w:rsid w:val="00A570CC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921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04F99"/>
    <w:rsid w:val="00C14246"/>
    <w:rsid w:val="00C16957"/>
    <w:rsid w:val="00C22D17"/>
    <w:rsid w:val="00C234E4"/>
    <w:rsid w:val="00C2757E"/>
    <w:rsid w:val="00C351F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6C94"/>
    <w:rsid w:val="00CA7D62"/>
    <w:rsid w:val="00CB07A8"/>
    <w:rsid w:val="00CB6C01"/>
    <w:rsid w:val="00CD4A57"/>
    <w:rsid w:val="00D146F1"/>
    <w:rsid w:val="00D32E79"/>
    <w:rsid w:val="00D33604"/>
    <w:rsid w:val="00D34DF7"/>
    <w:rsid w:val="00D37B08"/>
    <w:rsid w:val="00D437FF"/>
    <w:rsid w:val="00D4648B"/>
    <w:rsid w:val="00D5130C"/>
    <w:rsid w:val="00D561BF"/>
    <w:rsid w:val="00D62265"/>
    <w:rsid w:val="00D65927"/>
    <w:rsid w:val="00D66A6F"/>
    <w:rsid w:val="00D77F5A"/>
    <w:rsid w:val="00D8368D"/>
    <w:rsid w:val="00D838AB"/>
    <w:rsid w:val="00D83DD2"/>
    <w:rsid w:val="00D8512E"/>
    <w:rsid w:val="00D95C09"/>
    <w:rsid w:val="00DA1E58"/>
    <w:rsid w:val="00DA4EDE"/>
    <w:rsid w:val="00DA5D62"/>
    <w:rsid w:val="00DC4613"/>
    <w:rsid w:val="00DE4EF2"/>
    <w:rsid w:val="00DE7BE4"/>
    <w:rsid w:val="00DF1017"/>
    <w:rsid w:val="00DF2C0E"/>
    <w:rsid w:val="00DF4D0E"/>
    <w:rsid w:val="00DF6E10"/>
    <w:rsid w:val="00DF773F"/>
    <w:rsid w:val="00E04DB6"/>
    <w:rsid w:val="00E06FFB"/>
    <w:rsid w:val="00E112BB"/>
    <w:rsid w:val="00E1258C"/>
    <w:rsid w:val="00E15510"/>
    <w:rsid w:val="00E1600E"/>
    <w:rsid w:val="00E162F4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3993"/>
    <w:rsid w:val="00E75844"/>
    <w:rsid w:val="00E811B3"/>
    <w:rsid w:val="00E84106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07954"/>
    <w:rsid w:val="00F1330B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0A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52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3</cp:revision>
  <cp:lastPrinted>1899-12-31T23:00:00Z</cp:lastPrinted>
  <dcterms:created xsi:type="dcterms:W3CDTF">2023-01-17T08:49:00Z</dcterms:created>
  <dcterms:modified xsi:type="dcterms:W3CDTF">2023-01-1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